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Lebanon</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Lebanon received a score of 58.5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Lebanon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Lebanon received a score of</w:t>
      </w:r>
      <w:r>
        <w:t xml:space="preserve"> </w:t>
      </w:r>
      <w:r>
        <w:rPr>
          <w:bCs/>
          <w:b/>
        </w:rPr>
        <w:t xml:space="preserve">61.6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Lebanon received a score of 79.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Lebanon received a score of 51.3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Lebanon received a score of 4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Lebanon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Lebanon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Lebanon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Lebanon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Lebanon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Lebanon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Lebanon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Lebanon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Lebanon received a score of 0.4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Lebanon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Lebanon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Lebanon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Middle%20East%20&amp;%20North%20Africa\Lebanon%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Middle%20East%20&amp;%20North%20Africa\Lebanon%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Middle%20East%20&amp;%20North%20Africa\Lebanon%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Middle%20East%20&amp;%20North%20Africa\Lebanon%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Middle%20East%20&amp;%20North%20Africa\Lebanon%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Middle%20East%20&amp;%20North%20Africa\Lebanon%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Middle%20East%20&amp;%20North%20Africa\Lebanon%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Middle%20East%20&amp;%20North%20Africa\Lebanon%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Middle%20East%20&amp;%20North%20Africa\Lebanon%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Middle%20East%20&amp;%20North%20Africa\Lebanon%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Middle%20East%20&amp;%20North%20Africa\Lebanon%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Middle%20East%20&amp;%20North%20Africa\Lebanon%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Middle%20East%20&amp;%20North%20Africa\Lebanon%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Middle%20East%20&amp;%20North%20Africa\Lebanon%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Middle%20East%20&amp;%20North%20Africa\Lebanon%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Middle%20East%20&amp;%20North%20Africa\Lebanon%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Middle%20East%20&amp;%20North%20Africa\Lebanon%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banon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1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05, 2006, 2011, 2017, 2020</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banon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40:51Z</dcterms:created>
  <dcterms:modified xsi:type="dcterms:W3CDTF">2024-03-19T21:4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Lebanon Country Report</vt:lpwstr>
  </property>
</Properties>
</file>